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119CA" w14:textId="0E5B48EF" w:rsidR="00D82BC9" w:rsidRPr="009404E4" w:rsidRDefault="00070BDE" w:rsidP="00AE7446">
      <w:pPr>
        <w:jc w:val="center"/>
        <w:rPr>
          <w:rFonts w:ascii="Cambria" w:hAnsi="Cambria" w:cs="Times New Roman"/>
          <w:b/>
          <w:bCs/>
          <w:sz w:val="24"/>
          <w:szCs w:val="24"/>
          <w:u w:val="single"/>
        </w:rPr>
      </w:pPr>
      <w:r>
        <w:rPr>
          <w:rFonts w:ascii="Cambria" w:hAnsi="Cambria" w:cs="Times New Roman"/>
          <w:b/>
          <w:bCs/>
          <w:sz w:val="24"/>
          <w:szCs w:val="24"/>
          <w:u w:val="single"/>
        </w:rPr>
        <w:t xml:space="preserve">ASSIGNMENT 1: </w:t>
      </w:r>
      <w:r w:rsidR="00AE7446" w:rsidRPr="009404E4">
        <w:rPr>
          <w:rFonts w:ascii="Cambria" w:hAnsi="Cambria" w:cs="Times New Roman"/>
          <w:b/>
          <w:bCs/>
          <w:sz w:val="24"/>
          <w:szCs w:val="24"/>
          <w:u w:val="single"/>
        </w:rPr>
        <w:t>DATAFLOW MODELLING</w:t>
      </w:r>
    </w:p>
    <w:p w14:paraId="0B6BDD74" w14:textId="77777777" w:rsidR="006A76AE" w:rsidRPr="009404E4" w:rsidRDefault="006A76AE" w:rsidP="00AE7446">
      <w:pPr>
        <w:jc w:val="center"/>
        <w:rPr>
          <w:rFonts w:ascii="Cambria" w:hAnsi="Cambria" w:cs="Times New Roman"/>
          <w:b/>
          <w:bCs/>
          <w:sz w:val="24"/>
          <w:szCs w:val="24"/>
          <w:u w:val="single"/>
        </w:rPr>
      </w:pPr>
    </w:p>
    <w:p w14:paraId="4D5FD488" w14:textId="3BE47244" w:rsidR="006A76AE" w:rsidRPr="009404E4" w:rsidRDefault="006A76AE" w:rsidP="006A76AE">
      <w:pPr>
        <w:rPr>
          <w:rFonts w:ascii="Cambria" w:hAnsi="Cambria" w:cs="Times New Roman"/>
          <w:b/>
          <w:bCs/>
          <w:sz w:val="24"/>
          <w:szCs w:val="24"/>
        </w:rPr>
      </w:pPr>
      <w:r w:rsidRPr="009404E4">
        <w:rPr>
          <w:rFonts w:ascii="Cambria" w:hAnsi="Cambria" w:cs="Times New Roman"/>
          <w:b/>
          <w:bCs/>
          <w:sz w:val="24"/>
          <w:szCs w:val="24"/>
        </w:rPr>
        <w:t>NAME: RITHIKA KATHIRVEL</w:t>
      </w:r>
    </w:p>
    <w:p w14:paraId="3CA407A9" w14:textId="126929DD" w:rsidR="006A76AE" w:rsidRPr="009404E4" w:rsidRDefault="006A76AE" w:rsidP="006A76AE">
      <w:pPr>
        <w:rPr>
          <w:rFonts w:ascii="Cambria" w:hAnsi="Cambria" w:cs="Times New Roman"/>
          <w:b/>
          <w:bCs/>
          <w:sz w:val="24"/>
          <w:szCs w:val="24"/>
        </w:rPr>
      </w:pPr>
      <w:r w:rsidRPr="009404E4">
        <w:rPr>
          <w:rFonts w:ascii="Cambria" w:hAnsi="Cambria" w:cs="Times New Roman"/>
          <w:b/>
          <w:bCs/>
          <w:sz w:val="24"/>
          <w:szCs w:val="24"/>
        </w:rPr>
        <w:t>ROLL NUMBER: B200055CS</w:t>
      </w:r>
    </w:p>
    <w:p w14:paraId="6777BD21" w14:textId="77777777" w:rsidR="006A76AE" w:rsidRPr="009404E4" w:rsidRDefault="006A76AE" w:rsidP="006A76AE">
      <w:pPr>
        <w:rPr>
          <w:rFonts w:ascii="Cambria" w:hAnsi="Cambria" w:cs="Times New Roman"/>
          <w:b/>
          <w:bCs/>
          <w:sz w:val="24"/>
          <w:szCs w:val="24"/>
        </w:rPr>
      </w:pPr>
    </w:p>
    <w:p w14:paraId="34CCA0A3" w14:textId="6F6AC968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1.</w:t>
      </w:r>
    </w:p>
    <w:p w14:paraId="109BF22D" w14:textId="1584E521" w:rsidR="00AE7446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inverter_dataflow</w:t>
      </w:r>
      <w:proofErr w:type="spellEnd"/>
      <w:r w:rsidRPr="009404E4">
        <w:rPr>
          <w:rFonts w:ascii="Cambria" w:hAnsi="Cambria"/>
          <w:sz w:val="24"/>
          <w:szCs w:val="24"/>
        </w:rPr>
        <w:t>(out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1</w:t>
      </w:r>
      <w:r w:rsidRPr="009404E4">
        <w:rPr>
          <w:rFonts w:ascii="Cambria" w:hAnsi="Cambria"/>
          <w:sz w:val="24"/>
          <w:szCs w:val="24"/>
        </w:rPr>
        <w:t>,in</w:t>
      </w:r>
      <w:proofErr w:type="gramEnd"/>
      <w:r w:rsidR="004A4BE3">
        <w:rPr>
          <w:rFonts w:ascii="Cambria" w:hAnsi="Cambria"/>
          <w:sz w:val="24"/>
          <w:szCs w:val="24"/>
        </w:rPr>
        <w:t>_1</w:t>
      </w:r>
      <w:r w:rsidRPr="009404E4">
        <w:rPr>
          <w:rFonts w:ascii="Cambria" w:hAnsi="Cambria"/>
          <w:sz w:val="24"/>
          <w:szCs w:val="24"/>
        </w:rPr>
        <w:t>);</w:t>
      </w:r>
    </w:p>
    <w:p w14:paraId="2656E261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49A65980" w14:textId="32D3CF1F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output out</w:t>
      </w:r>
      <w:r w:rsidR="004A4BE3">
        <w:rPr>
          <w:rFonts w:ascii="Cambria" w:hAnsi="Cambria"/>
          <w:sz w:val="24"/>
          <w:szCs w:val="24"/>
        </w:rPr>
        <w:t>_1</w:t>
      </w:r>
      <w:r w:rsidRPr="009404E4">
        <w:rPr>
          <w:rFonts w:ascii="Cambria" w:hAnsi="Cambria"/>
          <w:sz w:val="24"/>
          <w:szCs w:val="24"/>
        </w:rPr>
        <w:t>;</w:t>
      </w:r>
    </w:p>
    <w:p w14:paraId="0DC46356" w14:textId="418ECAD1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input in</w:t>
      </w:r>
      <w:r w:rsidR="004A4BE3">
        <w:rPr>
          <w:rFonts w:ascii="Cambria" w:hAnsi="Cambria"/>
          <w:sz w:val="24"/>
          <w:szCs w:val="24"/>
        </w:rPr>
        <w:t>_1</w:t>
      </w:r>
      <w:r w:rsidRPr="009404E4">
        <w:rPr>
          <w:rFonts w:ascii="Cambria" w:hAnsi="Cambria"/>
          <w:sz w:val="24"/>
          <w:szCs w:val="24"/>
        </w:rPr>
        <w:t>;</w:t>
      </w:r>
    </w:p>
    <w:p w14:paraId="422399EE" w14:textId="4C503946" w:rsidR="00AE7446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assign out</w:t>
      </w:r>
      <w:r w:rsidR="004A4BE3">
        <w:rPr>
          <w:rFonts w:ascii="Cambria" w:hAnsi="Cambria"/>
          <w:sz w:val="24"/>
          <w:szCs w:val="24"/>
        </w:rPr>
        <w:t>_1</w:t>
      </w:r>
      <w:r w:rsidRPr="009404E4">
        <w:rPr>
          <w:rFonts w:ascii="Cambria" w:hAnsi="Cambria"/>
          <w:sz w:val="24"/>
          <w:szCs w:val="24"/>
        </w:rPr>
        <w:t>=~in</w:t>
      </w:r>
      <w:r w:rsidR="004A4BE3">
        <w:rPr>
          <w:rFonts w:ascii="Cambria" w:hAnsi="Cambria"/>
          <w:sz w:val="24"/>
          <w:szCs w:val="24"/>
        </w:rPr>
        <w:t>_1</w:t>
      </w:r>
      <w:r w:rsidRPr="009404E4">
        <w:rPr>
          <w:rFonts w:ascii="Cambria" w:hAnsi="Cambria"/>
          <w:sz w:val="24"/>
          <w:szCs w:val="24"/>
        </w:rPr>
        <w:t xml:space="preserve">; </w:t>
      </w:r>
    </w:p>
    <w:p w14:paraId="3CB20C0B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6EBD83E7" w14:textId="5885E23F" w:rsidR="00AE7446" w:rsidRPr="009404E4" w:rsidRDefault="00AE7446" w:rsidP="00AE7446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23457836" w14:textId="3B21639E" w:rsidR="00AE7446" w:rsidRPr="009404E4" w:rsidRDefault="00AE7446" w:rsidP="00AE7446">
      <w:pPr>
        <w:rPr>
          <w:rFonts w:ascii="Cambria" w:hAnsi="Cambria"/>
          <w:sz w:val="24"/>
          <w:szCs w:val="24"/>
        </w:rPr>
      </w:pPr>
    </w:p>
    <w:p w14:paraId="0AF7807D" w14:textId="32DAC0E0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2.</w:t>
      </w:r>
    </w:p>
    <w:p w14:paraId="6FD8AC89" w14:textId="6E377056" w:rsidR="00AE7446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and_gate_</w:t>
      </w:r>
      <w:proofErr w:type="gramStart"/>
      <w:r w:rsidRPr="009404E4">
        <w:rPr>
          <w:rFonts w:ascii="Cambria" w:hAnsi="Cambria"/>
          <w:sz w:val="24"/>
          <w:szCs w:val="24"/>
        </w:rPr>
        <w:t>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gramEnd"/>
      <w:r w:rsidRPr="009404E4">
        <w:rPr>
          <w:rFonts w:ascii="Cambria" w:hAnsi="Cambria"/>
          <w:sz w:val="24"/>
          <w:szCs w:val="24"/>
        </w:rPr>
        <w:t xml:space="preserve">input </w:t>
      </w:r>
      <w:proofErr w:type="spellStart"/>
      <w:r w:rsidRPr="009404E4">
        <w:rPr>
          <w:rFonts w:ascii="Cambria" w:hAnsi="Cambria"/>
          <w:sz w:val="24"/>
          <w:szCs w:val="24"/>
        </w:rPr>
        <w:t>a,b</w:t>
      </w:r>
      <w:proofErr w:type="spellEnd"/>
      <w:r w:rsidRPr="009404E4">
        <w:rPr>
          <w:rFonts w:ascii="Cambria" w:hAnsi="Cambria"/>
          <w:sz w:val="24"/>
          <w:szCs w:val="24"/>
        </w:rPr>
        <w:t>, output y);</w:t>
      </w:r>
    </w:p>
    <w:p w14:paraId="5FDD8FEC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665FE759" w14:textId="51E7342A" w:rsidR="00AE7446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assign y=</w:t>
      </w:r>
      <w:proofErr w:type="spellStart"/>
      <w:r w:rsidRPr="009404E4">
        <w:rPr>
          <w:rFonts w:ascii="Cambria" w:hAnsi="Cambria"/>
          <w:sz w:val="24"/>
          <w:szCs w:val="24"/>
        </w:rPr>
        <w:t>a&amp;b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DC90A86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0D2626B9" w14:textId="60DE5E03" w:rsidR="00AE7446" w:rsidRPr="009404E4" w:rsidRDefault="00AE7446" w:rsidP="00AE7446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4DC993E6" w14:textId="493BAD3B" w:rsidR="00AE7446" w:rsidRPr="009404E4" w:rsidRDefault="00AE7446" w:rsidP="00AE7446">
      <w:pPr>
        <w:rPr>
          <w:rFonts w:ascii="Cambria" w:hAnsi="Cambria"/>
          <w:sz w:val="24"/>
          <w:szCs w:val="24"/>
        </w:rPr>
      </w:pPr>
    </w:p>
    <w:p w14:paraId="11717FA3" w14:textId="4CC9222D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3.</w:t>
      </w:r>
    </w:p>
    <w:p w14:paraId="7466505A" w14:textId="14A5734D" w:rsidR="00AE7446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or_gate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2A45026D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1425828F" w14:textId="44227182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input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in</w:t>
      </w:r>
      <w:r w:rsidRPr="009404E4">
        <w:rPr>
          <w:rFonts w:ascii="Cambria" w:hAnsi="Cambria"/>
          <w:sz w:val="24"/>
          <w:szCs w:val="24"/>
        </w:rPr>
        <w:t>,b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7E0E7725" w14:textId="450EFF56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output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1B1DA01" w14:textId="1CE962F9" w:rsidR="00AE7446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|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4086B66F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69ADC71E" w14:textId="46E01098" w:rsidR="004A4BE3" w:rsidRPr="009404E4" w:rsidRDefault="00AE7446" w:rsidP="00AE7446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10AD584D" w14:textId="65213F0A" w:rsidR="00AE7446" w:rsidRPr="009404E4" w:rsidRDefault="00AE7446" w:rsidP="00AE7446">
      <w:pPr>
        <w:rPr>
          <w:rFonts w:ascii="Cambria" w:hAnsi="Cambria"/>
          <w:sz w:val="24"/>
          <w:szCs w:val="24"/>
        </w:rPr>
      </w:pPr>
    </w:p>
    <w:p w14:paraId="477C3DE5" w14:textId="0D3DE5D2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lastRenderedPageBreak/>
        <w:t>4.</w:t>
      </w:r>
    </w:p>
    <w:p w14:paraId="2FEC593A" w14:textId="0B11A136" w:rsidR="00AE7446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nand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3E6242C6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1927DBA4" w14:textId="50837692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output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921E6B1" w14:textId="3CF3A17E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input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in</w:t>
      </w:r>
      <w:r w:rsidRPr="009404E4">
        <w:rPr>
          <w:rFonts w:ascii="Cambria" w:hAnsi="Cambria"/>
          <w:sz w:val="24"/>
          <w:szCs w:val="24"/>
        </w:rPr>
        <w:t>,b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37EFC798" w14:textId="5AA87B92" w:rsidR="00AE7446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~(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&amp;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0C99817C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1AA6587F" w14:textId="780925AB" w:rsidR="00AE7446" w:rsidRDefault="00AE7446" w:rsidP="00AE7446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11F71719" w14:textId="77777777" w:rsidR="004A4BE3" w:rsidRPr="009404E4" w:rsidRDefault="004A4BE3" w:rsidP="00AE7446">
      <w:pPr>
        <w:rPr>
          <w:rFonts w:ascii="Cambria" w:hAnsi="Cambria"/>
          <w:sz w:val="24"/>
          <w:szCs w:val="24"/>
        </w:rPr>
      </w:pPr>
    </w:p>
    <w:p w14:paraId="24DBF20F" w14:textId="7B0E8FA5" w:rsidR="00AE7446" w:rsidRPr="009404E4" w:rsidRDefault="00AE7446" w:rsidP="00AE7446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5.</w:t>
      </w:r>
    </w:p>
    <w:p w14:paraId="7BD602CE" w14:textId="4F3DC4DE" w:rsidR="00D92E9A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nor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0FB647A0" w14:textId="77777777" w:rsidR="004A4BE3" w:rsidRPr="009404E4" w:rsidRDefault="004A4BE3" w:rsidP="00D92E9A">
      <w:pPr>
        <w:rPr>
          <w:rFonts w:ascii="Cambria" w:hAnsi="Cambria"/>
          <w:sz w:val="24"/>
          <w:szCs w:val="24"/>
        </w:rPr>
      </w:pPr>
    </w:p>
    <w:p w14:paraId="67CEF679" w14:textId="273D24B0" w:rsidR="006A76AE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input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in</w:t>
      </w:r>
      <w:r w:rsidRPr="009404E4">
        <w:rPr>
          <w:rFonts w:ascii="Cambria" w:hAnsi="Cambria"/>
          <w:sz w:val="24"/>
          <w:szCs w:val="24"/>
        </w:rPr>
        <w:t>,b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34B3F0BA" w14:textId="217E0A7B" w:rsidR="00D92E9A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output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4C796277" w14:textId="5EE689D5" w:rsidR="00D92E9A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~(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|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4D429FDF" w14:textId="77777777" w:rsidR="004A4BE3" w:rsidRPr="009404E4" w:rsidRDefault="004A4BE3" w:rsidP="00D92E9A">
      <w:pPr>
        <w:rPr>
          <w:rFonts w:ascii="Cambria" w:hAnsi="Cambria"/>
          <w:sz w:val="24"/>
          <w:szCs w:val="24"/>
        </w:rPr>
      </w:pPr>
    </w:p>
    <w:p w14:paraId="2A810FC2" w14:textId="49C5C9FD" w:rsidR="00AE7446" w:rsidRPr="009404E4" w:rsidRDefault="00D92E9A" w:rsidP="00D92E9A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43E2BAAA" w14:textId="6C1FD7BC" w:rsidR="00D92E9A" w:rsidRPr="009404E4" w:rsidRDefault="00D92E9A" w:rsidP="00D92E9A">
      <w:pPr>
        <w:rPr>
          <w:rFonts w:ascii="Cambria" w:hAnsi="Cambria"/>
          <w:sz w:val="24"/>
          <w:szCs w:val="24"/>
        </w:rPr>
      </w:pPr>
    </w:p>
    <w:p w14:paraId="1CA4282F" w14:textId="10F9D127" w:rsidR="00D92E9A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6.</w:t>
      </w:r>
    </w:p>
    <w:p w14:paraId="1EF17B86" w14:textId="0FFC12A5" w:rsidR="00D92E9A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xor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5463F53E" w14:textId="77777777" w:rsidR="004A4BE3" w:rsidRPr="009404E4" w:rsidRDefault="004A4BE3" w:rsidP="00D92E9A">
      <w:pPr>
        <w:rPr>
          <w:rFonts w:ascii="Cambria" w:hAnsi="Cambria"/>
          <w:sz w:val="24"/>
          <w:szCs w:val="24"/>
        </w:rPr>
      </w:pPr>
    </w:p>
    <w:p w14:paraId="311C90EF" w14:textId="38A1FE76" w:rsidR="00D92E9A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input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in</w:t>
      </w:r>
      <w:r w:rsidRPr="009404E4">
        <w:rPr>
          <w:rFonts w:ascii="Cambria" w:hAnsi="Cambria"/>
          <w:sz w:val="24"/>
          <w:szCs w:val="24"/>
        </w:rPr>
        <w:t>,b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FF0DEB7" w14:textId="130DBD5C" w:rsidR="00D92E9A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output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0D569523" w14:textId="19C4394C" w:rsidR="00D92E9A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(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^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17D6D00F" w14:textId="77777777" w:rsidR="004A4BE3" w:rsidRPr="009404E4" w:rsidRDefault="004A4BE3" w:rsidP="00D92E9A">
      <w:pPr>
        <w:rPr>
          <w:rFonts w:ascii="Cambria" w:hAnsi="Cambria"/>
          <w:sz w:val="24"/>
          <w:szCs w:val="24"/>
        </w:rPr>
      </w:pPr>
    </w:p>
    <w:p w14:paraId="5AD97B1D" w14:textId="2AD18CDA" w:rsidR="00D92E9A" w:rsidRPr="009404E4" w:rsidRDefault="00D92E9A" w:rsidP="00D92E9A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44156049" w14:textId="031BA93D" w:rsidR="00D92E9A" w:rsidRPr="009404E4" w:rsidRDefault="00D92E9A" w:rsidP="00D92E9A">
      <w:pPr>
        <w:rPr>
          <w:rFonts w:ascii="Cambria" w:hAnsi="Cambria"/>
          <w:sz w:val="24"/>
          <w:szCs w:val="24"/>
        </w:rPr>
      </w:pPr>
    </w:p>
    <w:p w14:paraId="2924F45B" w14:textId="77777777" w:rsidR="004A4BE3" w:rsidRDefault="004A4BE3" w:rsidP="00D92E9A">
      <w:pPr>
        <w:rPr>
          <w:rFonts w:ascii="Cambria" w:hAnsi="Cambria"/>
          <w:sz w:val="24"/>
          <w:szCs w:val="24"/>
        </w:rPr>
      </w:pPr>
    </w:p>
    <w:p w14:paraId="7FDA5D36" w14:textId="77777777" w:rsidR="004A4BE3" w:rsidRDefault="004A4BE3" w:rsidP="00D92E9A">
      <w:pPr>
        <w:rPr>
          <w:rFonts w:ascii="Cambria" w:hAnsi="Cambria"/>
          <w:sz w:val="24"/>
          <w:szCs w:val="24"/>
        </w:rPr>
      </w:pPr>
    </w:p>
    <w:p w14:paraId="10589EA9" w14:textId="77777777" w:rsidR="004A4BE3" w:rsidRDefault="004A4BE3" w:rsidP="00D92E9A">
      <w:pPr>
        <w:rPr>
          <w:rFonts w:ascii="Cambria" w:hAnsi="Cambria"/>
          <w:sz w:val="24"/>
          <w:szCs w:val="24"/>
        </w:rPr>
      </w:pPr>
    </w:p>
    <w:p w14:paraId="57383F08" w14:textId="7736E769" w:rsidR="00D92E9A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lastRenderedPageBreak/>
        <w:t>7.</w:t>
      </w:r>
    </w:p>
    <w:p w14:paraId="7AA8050A" w14:textId="32CB6215" w:rsidR="00D92E9A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xnor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3F7E8B4F" w14:textId="77777777" w:rsidR="004A4BE3" w:rsidRPr="009404E4" w:rsidRDefault="004A4BE3" w:rsidP="00D92E9A">
      <w:pPr>
        <w:rPr>
          <w:rFonts w:ascii="Cambria" w:hAnsi="Cambria"/>
          <w:sz w:val="24"/>
          <w:szCs w:val="24"/>
        </w:rPr>
      </w:pPr>
    </w:p>
    <w:p w14:paraId="1AD65B2E" w14:textId="7CF143B0" w:rsidR="00D92E9A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input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in</w:t>
      </w:r>
      <w:r w:rsidRPr="009404E4">
        <w:rPr>
          <w:rFonts w:ascii="Cambria" w:hAnsi="Cambria"/>
          <w:sz w:val="24"/>
          <w:szCs w:val="24"/>
        </w:rPr>
        <w:t>,b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C74A1A5" w14:textId="5ED3FAFE" w:rsidR="00D92E9A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output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94FA5A7" w14:textId="74B31AB5" w:rsidR="00D92E9A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~(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^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161476C3" w14:textId="77777777" w:rsidR="004A4BE3" w:rsidRPr="009404E4" w:rsidRDefault="004A4BE3" w:rsidP="00D92E9A">
      <w:pPr>
        <w:rPr>
          <w:rFonts w:ascii="Cambria" w:hAnsi="Cambria"/>
          <w:sz w:val="24"/>
          <w:szCs w:val="24"/>
        </w:rPr>
      </w:pPr>
    </w:p>
    <w:p w14:paraId="360F4D04" w14:textId="1532A572" w:rsidR="00D92E9A" w:rsidRPr="009404E4" w:rsidRDefault="00D92E9A" w:rsidP="00D92E9A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5301B073" w14:textId="02DB01CD" w:rsidR="00D92E9A" w:rsidRPr="009404E4" w:rsidRDefault="00D92E9A" w:rsidP="00D92E9A">
      <w:pPr>
        <w:rPr>
          <w:rFonts w:ascii="Cambria" w:hAnsi="Cambria"/>
          <w:sz w:val="24"/>
          <w:szCs w:val="24"/>
        </w:rPr>
      </w:pPr>
    </w:p>
    <w:p w14:paraId="26E0B6AB" w14:textId="0FB087FA" w:rsidR="00D92E9A" w:rsidRPr="009404E4" w:rsidRDefault="00D92E9A" w:rsidP="00D92E9A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8.</w:t>
      </w:r>
    </w:p>
    <w:p w14:paraId="6341241F" w14:textId="2A1CC49F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nor_input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proofErr w:type="gramStart"/>
      <w:r w:rsidRPr="009404E4">
        <w:rPr>
          <w:rFonts w:ascii="Cambria" w:hAnsi="Cambria"/>
          <w:sz w:val="24"/>
          <w:szCs w:val="24"/>
        </w:rPr>
        <w:t>y,a</w:t>
      </w:r>
      <w:proofErr w:type="gramEnd"/>
      <w:r w:rsidRPr="009404E4">
        <w:rPr>
          <w:rFonts w:ascii="Cambria" w:hAnsi="Cambria"/>
          <w:sz w:val="24"/>
          <w:szCs w:val="24"/>
        </w:rPr>
        <w:t>,b,c,d,e,f,g,h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2CAFE0EE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5513951F" w14:textId="77777777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input </w:t>
      </w:r>
      <w:proofErr w:type="spellStart"/>
      <w:proofErr w:type="gramStart"/>
      <w:r w:rsidRPr="009404E4">
        <w:rPr>
          <w:rFonts w:ascii="Cambria" w:hAnsi="Cambria"/>
          <w:sz w:val="24"/>
          <w:szCs w:val="24"/>
        </w:rPr>
        <w:t>a,b</w:t>
      </w:r>
      <w:proofErr w:type="gramEnd"/>
      <w:r w:rsidRPr="009404E4">
        <w:rPr>
          <w:rFonts w:ascii="Cambria" w:hAnsi="Cambria"/>
          <w:sz w:val="24"/>
          <w:szCs w:val="24"/>
        </w:rPr>
        <w:t>,c,d,e,f,g,h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6B4CBA9F" w14:textId="77777777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output y;</w:t>
      </w:r>
    </w:p>
    <w:p w14:paraId="79A06955" w14:textId="7254C3C7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assign y=~(</w:t>
      </w:r>
      <w:proofErr w:type="spellStart"/>
      <w:r w:rsidRPr="009404E4">
        <w:rPr>
          <w:rFonts w:ascii="Cambria" w:hAnsi="Cambria"/>
          <w:sz w:val="24"/>
          <w:szCs w:val="24"/>
        </w:rPr>
        <w:t>a|b|c|d|e|f|g|h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38E7A7C6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025D2B09" w14:textId="08B593F7" w:rsidR="00D92E9A" w:rsidRPr="009404E4" w:rsidRDefault="00ED0DBB" w:rsidP="00ED0DBB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03E3D1AB" w14:textId="55EF4BAF" w:rsidR="00ED0DBB" w:rsidRPr="009404E4" w:rsidRDefault="00ED0DBB" w:rsidP="00ED0DBB">
      <w:pPr>
        <w:rPr>
          <w:rFonts w:ascii="Cambria" w:hAnsi="Cambria"/>
          <w:sz w:val="24"/>
          <w:szCs w:val="24"/>
        </w:rPr>
      </w:pPr>
    </w:p>
    <w:p w14:paraId="58376C1D" w14:textId="2E77FD51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9.</w:t>
      </w:r>
    </w:p>
    <w:p w14:paraId="5F4EFEB2" w14:textId="1E6F20BC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nand_input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proofErr w:type="gramStart"/>
      <w:r w:rsidRPr="009404E4">
        <w:rPr>
          <w:rFonts w:ascii="Cambria" w:hAnsi="Cambria"/>
          <w:sz w:val="24"/>
          <w:szCs w:val="24"/>
        </w:rPr>
        <w:t>y,a</w:t>
      </w:r>
      <w:proofErr w:type="gramEnd"/>
      <w:r w:rsidRPr="009404E4">
        <w:rPr>
          <w:rFonts w:ascii="Cambria" w:hAnsi="Cambria"/>
          <w:sz w:val="24"/>
          <w:szCs w:val="24"/>
        </w:rPr>
        <w:t>,b,c,d,e,f,g,h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28478219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748DDB30" w14:textId="77777777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input </w:t>
      </w:r>
      <w:proofErr w:type="spellStart"/>
      <w:proofErr w:type="gramStart"/>
      <w:r w:rsidRPr="009404E4">
        <w:rPr>
          <w:rFonts w:ascii="Cambria" w:hAnsi="Cambria"/>
          <w:sz w:val="24"/>
          <w:szCs w:val="24"/>
        </w:rPr>
        <w:t>a,b</w:t>
      </w:r>
      <w:proofErr w:type="gramEnd"/>
      <w:r w:rsidRPr="009404E4">
        <w:rPr>
          <w:rFonts w:ascii="Cambria" w:hAnsi="Cambria"/>
          <w:sz w:val="24"/>
          <w:szCs w:val="24"/>
        </w:rPr>
        <w:t>,c,d,e,f,g,h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011EA931" w14:textId="77777777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output y;</w:t>
      </w:r>
    </w:p>
    <w:p w14:paraId="104D6DE2" w14:textId="5A56BC97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assign y=~(</w:t>
      </w:r>
      <w:proofErr w:type="spellStart"/>
      <w:r w:rsidRPr="009404E4">
        <w:rPr>
          <w:rFonts w:ascii="Cambria" w:hAnsi="Cambria"/>
          <w:sz w:val="24"/>
          <w:szCs w:val="24"/>
        </w:rPr>
        <w:t>a&amp;b&amp;c&amp;d&amp;e&amp;f&amp;g&amp;h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4C8DDFF2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3B67CCCE" w14:textId="315A9250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7AABC7B9" w14:textId="2B19FB0B" w:rsidR="00ED0DBB" w:rsidRPr="009404E4" w:rsidRDefault="00ED0DBB" w:rsidP="00ED0DBB">
      <w:pPr>
        <w:rPr>
          <w:rFonts w:ascii="Cambria" w:hAnsi="Cambria"/>
          <w:sz w:val="24"/>
          <w:szCs w:val="24"/>
        </w:rPr>
      </w:pPr>
    </w:p>
    <w:p w14:paraId="00565DCA" w14:textId="77777777" w:rsidR="004A4BE3" w:rsidRDefault="004A4BE3" w:rsidP="00ED0DBB">
      <w:pPr>
        <w:rPr>
          <w:rFonts w:ascii="Cambria" w:hAnsi="Cambria"/>
          <w:sz w:val="24"/>
          <w:szCs w:val="24"/>
        </w:rPr>
      </w:pPr>
    </w:p>
    <w:p w14:paraId="4406671D" w14:textId="77777777" w:rsidR="004A4BE3" w:rsidRDefault="004A4BE3" w:rsidP="00ED0DBB">
      <w:pPr>
        <w:rPr>
          <w:rFonts w:ascii="Cambria" w:hAnsi="Cambria"/>
          <w:sz w:val="24"/>
          <w:szCs w:val="24"/>
        </w:rPr>
      </w:pPr>
    </w:p>
    <w:p w14:paraId="78A72F3E" w14:textId="77777777" w:rsidR="004A4BE3" w:rsidRDefault="004A4BE3" w:rsidP="00ED0DBB">
      <w:pPr>
        <w:rPr>
          <w:rFonts w:ascii="Cambria" w:hAnsi="Cambria"/>
          <w:sz w:val="24"/>
          <w:szCs w:val="24"/>
        </w:rPr>
      </w:pPr>
    </w:p>
    <w:p w14:paraId="1EC0B222" w14:textId="44AE956C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lastRenderedPageBreak/>
        <w:t>10.</w:t>
      </w:r>
    </w:p>
    <w:p w14:paraId="2D65C12A" w14:textId="40CC43A7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inverterarray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774C2752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33B02C4B" w14:textId="35C453C4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out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5:0]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08A01064" w14:textId="4C369497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in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5:0]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7FA18951" w14:textId="77777777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</w:p>
    <w:p w14:paraId="731DE315" w14:textId="3F8D63D5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 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~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E3BC3B6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732A7901" w14:textId="21D65453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366DA981" w14:textId="280C79EE" w:rsidR="00ED0DBB" w:rsidRPr="009404E4" w:rsidRDefault="00ED0DBB" w:rsidP="00ED0DBB">
      <w:pPr>
        <w:rPr>
          <w:rFonts w:ascii="Cambria" w:hAnsi="Cambria"/>
          <w:sz w:val="24"/>
          <w:szCs w:val="24"/>
        </w:rPr>
      </w:pPr>
    </w:p>
    <w:p w14:paraId="01AE5E8E" w14:textId="7FD9731F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11.</w:t>
      </w:r>
    </w:p>
    <w:p w14:paraId="7B22E224" w14:textId="45CFF515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andarray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55FA09E8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044A66EF" w14:textId="65C6C4B8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out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6:1]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355B8903" w14:textId="6C232B5F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in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6:1]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13A3F5AF" w14:textId="77777777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</w:p>
    <w:p w14:paraId="1414F9E4" w14:textId="745AFCF8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 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&amp;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61A7A150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54227C20" w14:textId="7A2B68CD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6E6089E3" w14:textId="0896CEC4" w:rsidR="00ED0DBB" w:rsidRPr="009404E4" w:rsidRDefault="00ED0DBB" w:rsidP="00ED0DBB">
      <w:pPr>
        <w:rPr>
          <w:rFonts w:ascii="Cambria" w:hAnsi="Cambria"/>
          <w:sz w:val="24"/>
          <w:szCs w:val="24"/>
        </w:rPr>
      </w:pPr>
    </w:p>
    <w:p w14:paraId="1C86EE14" w14:textId="7337B2E4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12.</w:t>
      </w:r>
    </w:p>
    <w:p w14:paraId="29896BDE" w14:textId="76E47790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orarray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35CBD908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17FBE4B0" w14:textId="44A31F66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out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5:0]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358100E4" w14:textId="6D2D2D2C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in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5:0]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0B8AEBB3" w14:textId="6851DC59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|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77F375F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786E613E" w14:textId="64BE8907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08EB3C15" w14:textId="77777777" w:rsidR="009404E4" w:rsidRDefault="009404E4" w:rsidP="00ED0DBB">
      <w:pPr>
        <w:rPr>
          <w:rFonts w:ascii="Cambria" w:hAnsi="Cambria"/>
          <w:sz w:val="24"/>
          <w:szCs w:val="24"/>
        </w:rPr>
      </w:pPr>
    </w:p>
    <w:p w14:paraId="6F1A4DBB" w14:textId="77777777" w:rsidR="004A4BE3" w:rsidRDefault="004A4BE3" w:rsidP="00ED0DBB">
      <w:pPr>
        <w:rPr>
          <w:rFonts w:ascii="Cambria" w:hAnsi="Cambria"/>
          <w:sz w:val="24"/>
          <w:szCs w:val="24"/>
        </w:rPr>
      </w:pPr>
    </w:p>
    <w:p w14:paraId="2ED59375" w14:textId="567C06B6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lastRenderedPageBreak/>
        <w:t>13.</w:t>
      </w:r>
    </w:p>
    <w:p w14:paraId="287A142D" w14:textId="5F24E210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nandarray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</w:t>
      </w:r>
      <w:proofErr w:type="gramStart"/>
      <w:r w:rsidR="004A4BE3">
        <w:rPr>
          <w:rFonts w:ascii="Cambria" w:hAnsi="Cambria"/>
          <w:sz w:val="24"/>
          <w:szCs w:val="24"/>
        </w:rPr>
        <w:t>out</w:t>
      </w:r>
      <w:r w:rsidRPr="009404E4">
        <w:rPr>
          <w:rFonts w:ascii="Cambria" w:hAnsi="Cambria"/>
          <w:sz w:val="24"/>
          <w:szCs w:val="24"/>
        </w:rPr>
        <w:t>,a</w:t>
      </w:r>
      <w:proofErr w:type="gramEnd"/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250165A4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6E64C854" w14:textId="13185446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out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7:2]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2B663162" w14:textId="6F772718" w:rsidR="00ED0DBB" w:rsidRPr="009404E4" w:rsidRDefault="00ED0DBB" w:rsidP="00ED0DBB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in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7:2] 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,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0A81419D" w14:textId="77777777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assign </w:t>
      </w:r>
    </w:p>
    <w:p w14:paraId="1BBEE2AE" w14:textId="41A518A6" w:rsidR="00ED0DBB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  </w:t>
      </w:r>
      <w:proofErr w:type="spellStart"/>
      <w:r w:rsidRPr="009404E4">
        <w:rPr>
          <w:rFonts w:ascii="Cambria" w:hAnsi="Cambria"/>
          <w:sz w:val="24"/>
          <w:szCs w:val="24"/>
        </w:rPr>
        <w:t>y</w:t>
      </w:r>
      <w:r w:rsidR="004A4BE3">
        <w:rPr>
          <w:rFonts w:ascii="Cambria" w:hAnsi="Cambria"/>
          <w:sz w:val="24"/>
          <w:szCs w:val="24"/>
        </w:rPr>
        <w:t>_out</w:t>
      </w:r>
      <w:proofErr w:type="spellEnd"/>
      <w:r w:rsidRPr="009404E4">
        <w:rPr>
          <w:rFonts w:ascii="Cambria" w:hAnsi="Cambria"/>
          <w:sz w:val="24"/>
          <w:szCs w:val="24"/>
        </w:rPr>
        <w:t>=~(</w:t>
      </w:r>
      <w:proofErr w:type="spellStart"/>
      <w:r w:rsidRPr="009404E4">
        <w:rPr>
          <w:rFonts w:ascii="Cambria" w:hAnsi="Cambria"/>
          <w:sz w:val="24"/>
          <w:szCs w:val="24"/>
        </w:rPr>
        <w:t>a</w:t>
      </w:r>
      <w:r w:rsidR="004A4BE3">
        <w:rPr>
          <w:rFonts w:ascii="Cambria" w:hAnsi="Cambria"/>
          <w:sz w:val="24"/>
          <w:szCs w:val="24"/>
        </w:rPr>
        <w:t>_in</w:t>
      </w:r>
      <w:r w:rsidRPr="009404E4">
        <w:rPr>
          <w:rFonts w:ascii="Cambria" w:hAnsi="Cambria"/>
          <w:sz w:val="24"/>
          <w:szCs w:val="24"/>
        </w:rPr>
        <w:t>&amp;b</w:t>
      </w:r>
      <w:r w:rsidR="004A4BE3">
        <w:rPr>
          <w:rFonts w:ascii="Cambria" w:hAnsi="Cambria"/>
          <w:sz w:val="24"/>
          <w:szCs w:val="24"/>
        </w:rPr>
        <w:t>_in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75AF6A80" w14:textId="77777777" w:rsidR="004A4BE3" w:rsidRPr="009404E4" w:rsidRDefault="004A4BE3" w:rsidP="00ED0DBB">
      <w:pPr>
        <w:rPr>
          <w:rFonts w:ascii="Cambria" w:hAnsi="Cambria"/>
          <w:sz w:val="24"/>
          <w:szCs w:val="24"/>
        </w:rPr>
      </w:pPr>
    </w:p>
    <w:p w14:paraId="3C6E8D72" w14:textId="436C961E" w:rsidR="00ED0DBB" w:rsidRDefault="00ED0DBB" w:rsidP="00ED0DBB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37C7E859" w14:textId="77777777" w:rsidR="009404E4" w:rsidRPr="009404E4" w:rsidRDefault="009404E4" w:rsidP="00ED0DBB">
      <w:pPr>
        <w:rPr>
          <w:rFonts w:ascii="Cambria" w:hAnsi="Cambria"/>
          <w:sz w:val="24"/>
          <w:szCs w:val="24"/>
        </w:rPr>
      </w:pPr>
    </w:p>
    <w:p w14:paraId="5E8395C3" w14:textId="79153A6B" w:rsidR="00ED0DBB" w:rsidRPr="009404E4" w:rsidRDefault="00ED0DBB" w:rsidP="00ED0DBB">
      <w:pPr>
        <w:rPr>
          <w:rFonts w:ascii="Cambria" w:hAnsi="Cambria"/>
          <w:sz w:val="24"/>
          <w:szCs w:val="24"/>
        </w:rPr>
      </w:pPr>
    </w:p>
    <w:p w14:paraId="3E6F203E" w14:textId="4A281AAC" w:rsidR="00ED0DBB" w:rsidRPr="009404E4" w:rsidRDefault="00ED0DBB" w:rsidP="00ED0DBB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14.</w:t>
      </w:r>
    </w:p>
    <w:p w14:paraId="00F05492" w14:textId="6595944D" w:rsidR="00DC5C81" w:rsidRDefault="00DC5C81" w:rsidP="00DC5C81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 xml:space="preserve">module </w:t>
      </w:r>
      <w:proofErr w:type="spellStart"/>
      <w:r w:rsidRPr="009404E4">
        <w:rPr>
          <w:rFonts w:ascii="Cambria" w:hAnsi="Cambria"/>
          <w:sz w:val="24"/>
          <w:szCs w:val="24"/>
        </w:rPr>
        <w:t>norarray_dataflow</w:t>
      </w:r>
      <w:proofErr w:type="spellEnd"/>
      <w:r w:rsidRPr="009404E4">
        <w:rPr>
          <w:rFonts w:ascii="Cambria" w:hAnsi="Cambria"/>
          <w:sz w:val="24"/>
          <w:szCs w:val="24"/>
        </w:rPr>
        <w:t>(</w:t>
      </w:r>
      <w:proofErr w:type="spellStart"/>
      <w:proofErr w:type="gramStart"/>
      <w:r w:rsidRPr="009404E4">
        <w:rPr>
          <w:rFonts w:ascii="Cambria" w:hAnsi="Cambria"/>
          <w:sz w:val="24"/>
          <w:szCs w:val="24"/>
        </w:rPr>
        <w:t>y,a</w:t>
      </w:r>
      <w:proofErr w:type="gramEnd"/>
      <w:r w:rsidRPr="009404E4">
        <w:rPr>
          <w:rFonts w:ascii="Cambria" w:hAnsi="Cambria"/>
          <w:sz w:val="24"/>
          <w:szCs w:val="24"/>
        </w:rPr>
        <w:t>,b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36674C14" w14:textId="77777777" w:rsidR="004A4BE3" w:rsidRPr="009404E4" w:rsidRDefault="004A4BE3" w:rsidP="00DC5C81">
      <w:pPr>
        <w:rPr>
          <w:rFonts w:ascii="Cambria" w:hAnsi="Cambria"/>
          <w:sz w:val="24"/>
          <w:szCs w:val="24"/>
        </w:rPr>
      </w:pPr>
    </w:p>
    <w:p w14:paraId="1EE90F27" w14:textId="77777777" w:rsidR="00DC5C81" w:rsidRPr="009404E4" w:rsidRDefault="00DC5C81" w:rsidP="00DC5C81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output[</w:t>
      </w:r>
      <w:proofErr w:type="gramEnd"/>
      <w:r w:rsidRPr="009404E4">
        <w:rPr>
          <w:rFonts w:ascii="Cambria" w:hAnsi="Cambria"/>
          <w:sz w:val="24"/>
          <w:szCs w:val="24"/>
        </w:rPr>
        <w:t>17:2] y;</w:t>
      </w:r>
    </w:p>
    <w:p w14:paraId="6DF701CA" w14:textId="77777777" w:rsidR="00DC5C81" w:rsidRPr="009404E4" w:rsidRDefault="00DC5C81" w:rsidP="00DC5C81">
      <w:pPr>
        <w:rPr>
          <w:rFonts w:ascii="Cambria" w:hAnsi="Cambria"/>
          <w:sz w:val="24"/>
          <w:szCs w:val="24"/>
        </w:rPr>
      </w:pPr>
      <w:proofErr w:type="gramStart"/>
      <w:r w:rsidRPr="009404E4">
        <w:rPr>
          <w:rFonts w:ascii="Cambria" w:hAnsi="Cambria"/>
          <w:sz w:val="24"/>
          <w:szCs w:val="24"/>
        </w:rPr>
        <w:t>input[</w:t>
      </w:r>
      <w:proofErr w:type="gramEnd"/>
      <w:r w:rsidRPr="009404E4">
        <w:rPr>
          <w:rFonts w:ascii="Cambria" w:hAnsi="Cambria"/>
          <w:sz w:val="24"/>
          <w:szCs w:val="24"/>
        </w:rPr>
        <w:t xml:space="preserve">17:2] </w:t>
      </w:r>
      <w:proofErr w:type="spellStart"/>
      <w:r w:rsidRPr="009404E4">
        <w:rPr>
          <w:rFonts w:ascii="Cambria" w:hAnsi="Cambria"/>
          <w:sz w:val="24"/>
          <w:szCs w:val="24"/>
        </w:rPr>
        <w:t>a,b</w:t>
      </w:r>
      <w:proofErr w:type="spellEnd"/>
      <w:r w:rsidRPr="009404E4">
        <w:rPr>
          <w:rFonts w:ascii="Cambria" w:hAnsi="Cambria"/>
          <w:sz w:val="24"/>
          <w:szCs w:val="24"/>
        </w:rPr>
        <w:t>;</w:t>
      </w:r>
    </w:p>
    <w:p w14:paraId="380C97AF" w14:textId="33DE69A4" w:rsidR="00DC5C81" w:rsidRDefault="00DC5C81" w:rsidP="00DC5C81">
      <w:pPr>
        <w:rPr>
          <w:rFonts w:ascii="Cambria" w:hAnsi="Cambria"/>
          <w:sz w:val="24"/>
          <w:szCs w:val="24"/>
        </w:rPr>
      </w:pPr>
      <w:r w:rsidRPr="009404E4">
        <w:rPr>
          <w:rFonts w:ascii="Cambria" w:hAnsi="Cambria"/>
          <w:sz w:val="24"/>
          <w:szCs w:val="24"/>
        </w:rPr>
        <w:t>assign y=~(</w:t>
      </w:r>
      <w:proofErr w:type="spellStart"/>
      <w:r w:rsidRPr="009404E4">
        <w:rPr>
          <w:rFonts w:ascii="Cambria" w:hAnsi="Cambria"/>
          <w:sz w:val="24"/>
          <w:szCs w:val="24"/>
        </w:rPr>
        <w:t>a|b</w:t>
      </w:r>
      <w:proofErr w:type="spellEnd"/>
      <w:r w:rsidRPr="009404E4">
        <w:rPr>
          <w:rFonts w:ascii="Cambria" w:hAnsi="Cambria"/>
          <w:sz w:val="24"/>
          <w:szCs w:val="24"/>
        </w:rPr>
        <w:t>);</w:t>
      </w:r>
    </w:p>
    <w:p w14:paraId="76879244" w14:textId="77777777" w:rsidR="004A4BE3" w:rsidRPr="009404E4" w:rsidRDefault="004A4BE3" w:rsidP="00DC5C81">
      <w:pPr>
        <w:rPr>
          <w:rFonts w:ascii="Cambria" w:hAnsi="Cambria"/>
          <w:sz w:val="24"/>
          <w:szCs w:val="24"/>
        </w:rPr>
      </w:pPr>
    </w:p>
    <w:p w14:paraId="7F940223" w14:textId="5623E904" w:rsidR="00ED0DBB" w:rsidRPr="009404E4" w:rsidRDefault="00DC5C81" w:rsidP="00DC5C81">
      <w:pPr>
        <w:rPr>
          <w:rFonts w:ascii="Cambria" w:hAnsi="Cambria"/>
          <w:sz w:val="24"/>
          <w:szCs w:val="24"/>
        </w:rPr>
      </w:pPr>
      <w:proofErr w:type="spellStart"/>
      <w:r w:rsidRPr="009404E4">
        <w:rPr>
          <w:rFonts w:ascii="Cambria" w:hAnsi="Cambria"/>
          <w:sz w:val="24"/>
          <w:szCs w:val="24"/>
        </w:rPr>
        <w:t>endmodule</w:t>
      </w:r>
      <w:proofErr w:type="spellEnd"/>
    </w:p>
    <w:p w14:paraId="1BB5D87C" w14:textId="77777777" w:rsidR="00D92E9A" w:rsidRPr="00DC5C81" w:rsidRDefault="00D92E9A" w:rsidP="00D92E9A">
      <w:pPr>
        <w:rPr>
          <w:rFonts w:ascii="Cambria" w:hAnsi="Cambria"/>
        </w:rPr>
      </w:pPr>
    </w:p>
    <w:p w14:paraId="7BE3D628" w14:textId="77777777" w:rsidR="00D92E9A" w:rsidRDefault="00D92E9A" w:rsidP="00D92E9A"/>
    <w:p w14:paraId="5B30E573" w14:textId="77777777" w:rsidR="00AE7446" w:rsidRDefault="00AE7446" w:rsidP="00AE7446"/>
    <w:p w14:paraId="78C92B0F" w14:textId="77777777" w:rsidR="00AE7446" w:rsidRDefault="00AE7446" w:rsidP="00AE7446"/>
    <w:sectPr w:rsidR="00AE7446" w:rsidSect="00DC5C81"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a1NDEysTQ2NjRW0lEKTi0uzszPAykwqgUAshko3SwAAAA="/>
  </w:docVars>
  <w:rsids>
    <w:rsidRoot w:val="00AE7446"/>
    <w:rsid w:val="00070BDE"/>
    <w:rsid w:val="004A4BE3"/>
    <w:rsid w:val="006A76AE"/>
    <w:rsid w:val="009404E4"/>
    <w:rsid w:val="00AE7446"/>
    <w:rsid w:val="00C44447"/>
    <w:rsid w:val="00D82BC9"/>
    <w:rsid w:val="00D92E9A"/>
    <w:rsid w:val="00DC5C81"/>
    <w:rsid w:val="00ED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82472"/>
  <w15:chartTrackingRefBased/>
  <w15:docId w15:val="{5A2E1E4A-8139-40F9-80D1-FF241A10F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hika.kathir@outlook.com</dc:creator>
  <cp:keywords/>
  <dc:description/>
  <cp:lastModifiedBy>rithika.kathir@outlook.com</cp:lastModifiedBy>
  <cp:revision>6</cp:revision>
  <dcterms:created xsi:type="dcterms:W3CDTF">2021-09-01T18:13:00Z</dcterms:created>
  <dcterms:modified xsi:type="dcterms:W3CDTF">2021-09-02T05:29:00Z</dcterms:modified>
</cp:coreProperties>
</file>